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2B85B" w14:textId="77777777" w:rsidR="0041702A" w:rsidRPr="0041702A" w:rsidRDefault="0041702A" w:rsidP="0041702A">
      <w:pPr>
        <w:jc w:val="center"/>
        <w:rPr>
          <w:rFonts w:ascii="Calibri" w:hAnsi="Calibri" w:cs="Monotype Corsiva"/>
          <w:sz w:val="40"/>
          <w:szCs w:val="36"/>
        </w:rPr>
      </w:pPr>
      <w:r w:rsidRPr="0041702A">
        <w:rPr>
          <w:rFonts w:ascii="Calibri" w:hAnsi="Calibri" w:cs="Monotype Corsiva"/>
          <w:sz w:val="40"/>
          <w:szCs w:val="36"/>
        </w:rPr>
        <w:t xml:space="preserve">Combine happy hearts, Mix with </w:t>
      </w:r>
      <w:proofErr w:type="spellStart"/>
      <w:r w:rsidRPr="0041702A">
        <w:rPr>
          <w:rFonts w:ascii="Calibri" w:hAnsi="Calibri" w:cs="Monotype Corsiva"/>
          <w:sz w:val="40"/>
          <w:szCs w:val="36"/>
        </w:rPr>
        <w:t>christian</w:t>
      </w:r>
      <w:proofErr w:type="spellEnd"/>
      <w:r w:rsidRPr="0041702A">
        <w:rPr>
          <w:rFonts w:ascii="Calibri" w:hAnsi="Calibri" w:cs="Monotype Corsiva"/>
          <w:sz w:val="40"/>
          <w:szCs w:val="36"/>
        </w:rPr>
        <w:t xml:space="preserve"> love,</w:t>
      </w:r>
    </w:p>
    <w:p w14:paraId="2A575F3D" w14:textId="77777777" w:rsidR="0041702A" w:rsidRPr="0041702A" w:rsidRDefault="0041702A" w:rsidP="0041702A">
      <w:pPr>
        <w:jc w:val="center"/>
        <w:rPr>
          <w:rFonts w:ascii="Calibri" w:hAnsi="Calibri" w:cs="Monotype Corsiva"/>
          <w:sz w:val="40"/>
          <w:szCs w:val="36"/>
        </w:rPr>
      </w:pPr>
      <w:r w:rsidRPr="0041702A">
        <w:rPr>
          <w:rFonts w:ascii="Calibri" w:hAnsi="Calibri" w:cs="Monotype Corsiva"/>
          <w:sz w:val="40"/>
          <w:szCs w:val="36"/>
        </w:rPr>
        <w:t>Add the fruits of the holy sprit,</w:t>
      </w:r>
    </w:p>
    <w:p w14:paraId="74ED7B74" w14:textId="77777777" w:rsidR="0041702A" w:rsidRPr="0041702A" w:rsidRDefault="0041702A" w:rsidP="0041702A">
      <w:pPr>
        <w:jc w:val="center"/>
        <w:rPr>
          <w:rFonts w:ascii="Calibri" w:hAnsi="Calibri" w:cs="Monotype Corsiva"/>
          <w:sz w:val="40"/>
          <w:szCs w:val="36"/>
        </w:rPr>
      </w:pPr>
      <w:r w:rsidRPr="0041702A">
        <w:rPr>
          <w:rFonts w:ascii="Calibri" w:hAnsi="Calibri" w:cs="Monotype Corsiva"/>
          <w:sz w:val="40"/>
          <w:szCs w:val="36"/>
        </w:rPr>
        <w:t>Sprinkle with smiles, hugs &amp; kisses,</w:t>
      </w:r>
    </w:p>
    <w:p w14:paraId="55A5F83E" w14:textId="77777777" w:rsidR="00A563BD" w:rsidRPr="0041702A" w:rsidRDefault="0041702A" w:rsidP="0041702A">
      <w:pPr>
        <w:jc w:val="center"/>
        <w:rPr>
          <w:rFonts w:ascii="Calibri" w:hAnsi="Calibri" w:cs="Monotype Corsiva"/>
          <w:sz w:val="40"/>
          <w:szCs w:val="36"/>
        </w:rPr>
      </w:pPr>
      <w:r w:rsidRPr="0041702A">
        <w:rPr>
          <w:rFonts w:ascii="Calibri" w:hAnsi="Calibri" w:cs="Monotype Corsiva"/>
          <w:sz w:val="40"/>
          <w:szCs w:val="36"/>
        </w:rPr>
        <w:t>Bake for a lifetime.</w:t>
      </w:r>
    </w:p>
    <w:sectPr w:rsidR="00A563BD" w:rsidRPr="0041702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50C94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C720C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96A47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E6C6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C4492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1A5C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F883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2DA8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C6DC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46E5F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IzNjGzNDO1MDBX0lEKTi0uzszPAykwrAUAXPJCrCwAAAA="/>
  </w:docVars>
  <w:rsids>
    <w:rsidRoot w:val="00A563BD"/>
    <w:rsid w:val="000D1FF9"/>
    <w:rsid w:val="0022503B"/>
    <w:rsid w:val="0041702A"/>
    <w:rsid w:val="004E1FFC"/>
    <w:rsid w:val="00A563BD"/>
    <w:rsid w:val="00AF52E6"/>
    <w:rsid w:val="00B5437D"/>
    <w:rsid w:val="00E52AFA"/>
    <w:rsid w:val="00EE5519"/>
    <w:rsid w:val="00FE0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899199"/>
  <w15:chartTrackingRefBased/>
  <w15:docId w15:val="{14BEF8B7-3597-4F86-B6C8-7760A0C65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1FFC"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sid w:val="00B5437D"/>
    <w:pPr>
      <w:autoSpaceDE w:val="0"/>
      <w:autoSpaceDN w:val="0"/>
      <w:adjustRightInd w:val="0"/>
    </w:pPr>
    <w:rPr>
      <w:rFonts w:ascii="Monotype Corsiva" w:hAnsi="Monotype Corsiva" w:cs="Monotype Corsiva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17:00Z</dcterms:created>
  <dcterms:modified xsi:type="dcterms:W3CDTF">2021-02-18T06:17:00Z</dcterms:modified>
</cp:coreProperties>
</file>